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2F20" w:rsidRPr="00D56A9E" w:rsidRDefault="00886A36" w:rsidP="002125F1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11330890"/>
      <w:r>
        <w:rPr>
          <w:rFonts w:ascii="Times New Roman" w:hAnsi="Times New Roman" w:cs="Times New Roman"/>
          <w:b/>
          <w:sz w:val="24"/>
          <w:szCs w:val="24"/>
        </w:rPr>
        <w:t>F</w:t>
      </w:r>
      <w:r w:rsidR="00912F20" w:rsidRPr="00D56A9E">
        <w:rPr>
          <w:rFonts w:ascii="Times New Roman" w:hAnsi="Times New Roman" w:cs="Times New Roman"/>
          <w:b/>
          <w:sz w:val="24"/>
          <w:szCs w:val="24"/>
        </w:rPr>
        <w:t>EN EDEBİYAT FAKÜLTESİ MOLEKÜLER BİYOLOJİ VE GENETİK BÖLÜMÜ</w:t>
      </w:r>
    </w:p>
    <w:p w:rsidR="00912F20" w:rsidRDefault="00912F20" w:rsidP="00912F20">
      <w:pPr>
        <w:jc w:val="center"/>
      </w:pPr>
      <w:r w:rsidRPr="00D56A9E">
        <w:rPr>
          <w:rFonts w:ascii="Times New Roman" w:hAnsi="Times New Roman" w:cs="Times New Roman"/>
          <w:b/>
          <w:sz w:val="24"/>
          <w:szCs w:val="24"/>
        </w:rPr>
        <w:t xml:space="preserve">2018-2019 EĞİTİM ÖĞRETİM YILI </w:t>
      </w:r>
      <w:r>
        <w:rPr>
          <w:rFonts w:ascii="Times New Roman" w:hAnsi="Times New Roman" w:cs="Times New Roman"/>
          <w:b/>
          <w:sz w:val="24"/>
          <w:szCs w:val="24"/>
        </w:rPr>
        <w:t>BÜTÜNLEME</w:t>
      </w:r>
      <w:r w:rsidRPr="00D56A9E">
        <w:rPr>
          <w:rFonts w:ascii="Times New Roman" w:hAnsi="Times New Roman" w:cs="Times New Roman"/>
          <w:b/>
          <w:sz w:val="24"/>
          <w:szCs w:val="24"/>
        </w:rPr>
        <w:t xml:space="preserve"> PROGRAMI</w:t>
      </w:r>
    </w:p>
    <w:tbl>
      <w:tblPr>
        <w:tblStyle w:val="TabloKlavuzu"/>
        <w:tblpPr w:leftFromText="141" w:rightFromText="141" w:vertAnchor="page" w:horzAnchor="margin" w:tblpY="2056"/>
        <w:tblW w:w="15340" w:type="dxa"/>
        <w:tblLayout w:type="fixed"/>
        <w:tblLook w:val="04A0" w:firstRow="1" w:lastRow="0" w:firstColumn="1" w:lastColumn="0" w:noHBand="0" w:noVBand="1"/>
      </w:tblPr>
      <w:tblGrid>
        <w:gridCol w:w="855"/>
        <w:gridCol w:w="2069"/>
        <w:gridCol w:w="2069"/>
        <w:gridCol w:w="2069"/>
        <w:gridCol w:w="2070"/>
        <w:gridCol w:w="2069"/>
        <w:gridCol w:w="2069"/>
        <w:gridCol w:w="2070"/>
      </w:tblGrid>
      <w:tr w:rsidR="002125F1" w:rsidRPr="008223F3" w:rsidTr="004E781F">
        <w:trPr>
          <w:trHeight w:val="39"/>
        </w:trPr>
        <w:tc>
          <w:tcPr>
            <w:tcW w:w="855" w:type="dxa"/>
            <w:vAlign w:val="center"/>
          </w:tcPr>
          <w:p w:rsidR="002125F1" w:rsidRPr="008223F3" w:rsidRDefault="002125F1" w:rsidP="002125F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069" w:type="dxa"/>
            <w:vAlign w:val="center"/>
          </w:tcPr>
          <w:p w:rsidR="002125F1" w:rsidRPr="008223F3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223F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17 Haziran </w:t>
            </w:r>
          </w:p>
          <w:p w:rsidR="002125F1" w:rsidRPr="008223F3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223F3">
              <w:rPr>
                <w:rFonts w:ascii="Times New Roman" w:hAnsi="Times New Roman" w:cs="Times New Roman"/>
                <w:b/>
                <w:sz w:val="16"/>
                <w:szCs w:val="16"/>
              </w:rPr>
              <w:t>Pazartesi</w:t>
            </w:r>
          </w:p>
        </w:tc>
        <w:tc>
          <w:tcPr>
            <w:tcW w:w="2069" w:type="dxa"/>
            <w:vAlign w:val="center"/>
          </w:tcPr>
          <w:p w:rsidR="002125F1" w:rsidRPr="008223F3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223F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18 Haziran </w:t>
            </w:r>
          </w:p>
          <w:p w:rsidR="002125F1" w:rsidRPr="008223F3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223F3">
              <w:rPr>
                <w:rFonts w:ascii="Times New Roman" w:hAnsi="Times New Roman" w:cs="Times New Roman"/>
                <w:b/>
                <w:sz w:val="16"/>
                <w:szCs w:val="16"/>
              </w:rPr>
              <w:t>Salı</w:t>
            </w:r>
          </w:p>
        </w:tc>
        <w:tc>
          <w:tcPr>
            <w:tcW w:w="2069" w:type="dxa"/>
            <w:vAlign w:val="center"/>
          </w:tcPr>
          <w:p w:rsidR="002125F1" w:rsidRPr="008223F3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223F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19 Haziran </w:t>
            </w:r>
          </w:p>
          <w:p w:rsidR="002125F1" w:rsidRPr="008223F3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223F3">
              <w:rPr>
                <w:rFonts w:ascii="Times New Roman" w:hAnsi="Times New Roman" w:cs="Times New Roman"/>
                <w:b/>
                <w:sz w:val="16"/>
                <w:szCs w:val="16"/>
              </w:rPr>
              <w:t>Çarşamba</w:t>
            </w:r>
          </w:p>
        </w:tc>
        <w:tc>
          <w:tcPr>
            <w:tcW w:w="2070" w:type="dxa"/>
            <w:vAlign w:val="center"/>
          </w:tcPr>
          <w:p w:rsidR="002125F1" w:rsidRPr="008223F3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223F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20 Haziran </w:t>
            </w:r>
          </w:p>
          <w:p w:rsidR="002125F1" w:rsidRPr="008223F3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highlight w:val="yellow"/>
              </w:rPr>
            </w:pPr>
            <w:r w:rsidRPr="008223F3">
              <w:rPr>
                <w:rFonts w:ascii="Times New Roman" w:hAnsi="Times New Roman" w:cs="Times New Roman"/>
                <w:b/>
                <w:sz w:val="16"/>
                <w:szCs w:val="16"/>
              </w:rPr>
              <w:t>Perşembe</w:t>
            </w:r>
          </w:p>
        </w:tc>
        <w:tc>
          <w:tcPr>
            <w:tcW w:w="2069" w:type="dxa"/>
            <w:vAlign w:val="center"/>
          </w:tcPr>
          <w:p w:rsidR="002125F1" w:rsidRPr="008223F3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223F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21 Haziran </w:t>
            </w:r>
          </w:p>
          <w:p w:rsidR="002125F1" w:rsidRPr="008223F3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highlight w:val="yellow"/>
              </w:rPr>
            </w:pPr>
            <w:r w:rsidRPr="008223F3">
              <w:rPr>
                <w:rFonts w:ascii="Times New Roman" w:hAnsi="Times New Roman" w:cs="Times New Roman"/>
                <w:b/>
                <w:sz w:val="16"/>
                <w:szCs w:val="16"/>
              </w:rPr>
              <w:t>Cuma</w:t>
            </w:r>
          </w:p>
        </w:tc>
        <w:tc>
          <w:tcPr>
            <w:tcW w:w="2069" w:type="dxa"/>
            <w:vAlign w:val="center"/>
          </w:tcPr>
          <w:p w:rsidR="002125F1" w:rsidRPr="008223F3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223F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24 Haziran </w:t>
            </w:r>
          </w:p>
          <w:p w:rsidR="002125F1" w:rsidRPr="008223F3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223F3">
              <w:rPr>
                <w:rFonts w:ascii="Times New Roman" w:hAnsi="Times New Roman" w:cs="Times New Roman"/>
                <w:b/>
                <w:sz w:val="16"/>
                <w:szCs w:val="16"/>
              </w:rPr>
              <w:t>Pazartesi</w:t>
            </w:r>
          </w:p>
        </w:tc>
        <w:tc>
          <w:tcPr>
            <w:tcW w:w="2070" w:type="dxa"/>
            <w:vAlign w:val="center"/>
          </w:tcPr>
          <w:p w:rsidR="002125F1" w:rsidRPr="008223F3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223F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25 Haziran </w:t>
            </w:r>
          </w:p>
          <w:p w:rsidR="002125F1" w:rsidRPr="008223F3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223F3">
              <w:rPr>
                <w:rFonts w:ascii="Times New Roman" w:hAnsi="Times New Roman" w:cs="Times New Roman"/>
                <w:b/>
                <w:sz w:val="16"/>
                <w:szCs w:val="16"/>
              </w:rPr>
              <w:t>Salı</w:t>
            </w:r>
          </w:p>
        </w:tc>
      </w:tr>
      <w:tr w:rsidR="002125F1" w:rsidRPr="00331D3F" w:rsidTr="004E781F">
        <w:trPr>
          <w:trHeight w:val="388"/>
        </w:trPr>
        <w:tc>
          <w:tcPr>
            <w:tcW w:w="855" w:type="dxa"/>
            <w:vMerge w:val="restart"/>
            <w:vAlign w:val="center"/>
          </w:tcPr>
          <w:p w:rsidR="002125F1" w:rsidRPr="00331D3F" w:rsidRDefault="002125F1" w:rsidP="002125F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09.00-11.00</w:t>
            </w:r>
          </w:p>
        </w:tc>
        <w:tc>
          <w:tcPr>
            <w:tcW w:w="2069" w:type="dxa"/>
            <w:vMerge w:val="restart"/>
            <w:vAlign w:val="center"/>
          </w:tcPr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Genel Kimya</w:t>
            </w:r>
          </w:p>
          <w:p w:rsidR="00072C93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3)</w:t>
            </w:r>
          </w:p>
          <w:p w:rsidR="00072C93" w:rsidRPr="00331D3F" w:rsidRDefault="00072C93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69" w:type="dxa"/>
            <w:vAlign w:val="center"/>
          </w:tcPr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Herkes İçin</w:t>
            </w:r>
          </w:p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Spor</w:t>
            </w:r>
          </w:p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3)</w:t>
            </w:r>
          </w:p>
          <w:p w:rsidR="00072C93" w:rsidRPr="00331D3F" w:rsidRDefault="00072C93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69" w:type="dxa"/>
            <w:vMerge w:val="restart"/>
            <w:vAlign w:val="center"/>
          </w:tcPr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Biyoistatistik</w:t>
            </w:r>
          </w:p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9)</w:t>
            </w:r>
            <w:r w:rsidR="00072C93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</w:r>
            <w:r w:rsidR="00A708C4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070" w:type="dxa"/>
            <w:vMerge w:val="restart"/>
            <w:vAlign w:val="center"/>
          </w:tcPr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69" w:type="dxa"/>
            <w:vMerge w:val="restart"/>
            <w:vAlign w:val="center"/>
          </w:tcPr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Genel Biyoloji</w:t>
            </w:r>
          </w:p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II</w:t>
            </w:r>
          </w:p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9)</w:t>
            </w:r>
            <w:r w:rsidR="00072C93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</w:r>
            <w:r w:rsidR="00A708C4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069" w:type="dxa"/>
            <w:vMerge w:val="restart"/>
            <w:vAlign w:val="center"/>
          </w:tcPr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Fizik</w:t>
            </w:r>
          </w:p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</w:t>
            </w:r>
            <w:r w:rsidR="00A708C4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3</w:t>
            </w: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)</w:t>
            </w:r>
            <w:r w:rsidR="00072C93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</w:r>
            <w:r w:rsidR="00A708C4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070" w:type="dxa"/>
            <w:vMerge w:val="restart"/>
            <w:vAlign w:val="center"/>
          </w:tcPr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Bitki</w:t>
            </w:r>
          </w:p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Moleküler</w:t>
            </w:r>
          </w:p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Biyolojisi</w:t>
            </w:r>
          </w:p>
          <w:p w:rsidR="002125F1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3)</w:t>
            </w:r>
          </w:p>
          <w:p w:rsidR="00072C93" w:rsidRPr="00331D3F" w:rsidRDefault="00072C93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2125F1" w:rsidRPr="00331D3F" w:rsidTr="004E781F">
        <w:trPr>
          <w:trHeight w:val="454"/>
        </w:trPr>
        <w:tc>
          <w:tcPr>
            <w:tcW w:w="855" w:type="dxa"/>
            <w:vMerge/>
            <w:vAlign w:val="center"/>
          </w:tcPr>
          <w:p w:rsidR="002125F1" w:rsidRPr="00331D3F" w:rsidRDefault="002125F1" w:rsidP="002125F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69" w:type="dxa"/>
            <w:vMerge/>
            <w:vAlign w:val="center"/>
          </w:tcPr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69" w:type="dxa"/>
            <w:vAlign w:val="center"/>
          </w:tcPr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Sosyal</w:t>
            </w:r>
          </w:p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Sorumluluk</w:t>
            </w:r>
          </w:p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3)</w:t>
            </w:r>
            <w:r w:rsidR="00072C93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</w:r>
          </w:p>
        </w:tc>
        <w:tc>
          <w:tcPr>
            <w:tcW w:w="2069" w:type="dxa"/>
            <w:vMerge/>
            <w:vAlign w:val="center"/>
          </w:tcPr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70" w:type="dxa"/>
            <w:vMerge/>
            <w:vAlign w:val="center"/>
          </w:tcPr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69" w:type="dxa"/>
            <w:vMerge/>
            <w:vAlign w:val="center"/>
          </w:tcPr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69" w:type="dxa"/>
            <w:vMerge/>
            <w:vAlign w:val="center"/>
          </w:tcPr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70" w:type="dxa"/>
            <w:vMerge/>
            <w:vAlign w:val="center"/>
          </w:tcPr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2125F1" w:rsidRPr="00331D3F" w:rsidTr="004E781F">
        <w:trPr>
          <w:trHeight w:val="549"/>
        </w:trPr>
        <w:tc>
          <w:tcPr>
            <w:tcW w:w="855" w:type="dxa"/>
            <w:vAlign w:val="center"/>
          </w:tcPr>
          <w:p w:rsidR="002125F1" w:rsidRPr="00331D3F" w:rsidRDefault="002125F1" w:rsidP="002125F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11.00-13.00</w:t>
            </w:r>
          </w:p>
        </w:tc>
        <w:tc>
          <w:tcPr>
            <w:tcW w:w="2069" w:type="dxa"/>
            <w:vAlign w:val="center"/>
          </w:tcPr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Moleküler Teknikler</w:t>
            </w:r>
          </w:p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3)</w:t>
            </w:r>
          </w:p>
          <w:p w:rsidR="00072C93" w:rsidRPr="00331D3F" w:rsidRDefault="00072C93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69" w:type="dxa"/>
            <w:vAlign w:val="center"/>
          </w:tcPr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Organik Kimya</w:t>
            </w:r>
          </w:p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9)</w:t>
            </w:r>
          </w:p>
          <w:p w:rsidR="00072C93" w:rsidRPr="00331D3F" w:rsidRDefault="00072C93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69" w:type="dxa"/>
            <w:vAlign w:val="center"/>
          </w:tcPr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Biyoetik</w:t>
            </w:r>
          </w:p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3)</w:t>
            </w:r>
          </w:p>
          <w:p w:rsidR="00072C93" w:rsidRPr="00331D3F" w:rsidRDefault="00072C93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70" w:type="dxa"/>
            <w:vAlign w:val="center"/>
          </w:tcPr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Model</w:t>
            </w:r>
          </w:p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Organizmalar</w:t>
            </w:r>
          </w:p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3</w:t>
            </w:r>
            <w:r w:rsidR="00072C93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)</w:t>
            </w:r>
            <w:r w:rsidR="00072C93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</w:r>
          </w:p>
        </w:tc>
        <w:tc>
          <w:tcPr>
            <w:tcW w:w="2069" w:type="dxa"/>
            <w:vAlign w:val="center"/>
          </w:tcPr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Moleküler</w:t>
            </w:r>
          </w:p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Biyoloji</w:t>
            </w:r>
          </w:p>
          <w:p w:rsidR="006D1BA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9)</w:t>
            </w:r>
          </w:p>
          <w:p w:rsidR="002125F1" w:rsidRPr="00331D3F" w:rsidRDefault="00072C93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</w:r>
          </w:p>
        </w:tc>
        <w:tc>
          <w:tcPr>
            <w:tcW w:w="2069" w:type="dxa"/>
            <w:vAlign w:val="center"/>
          </w:tcPr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Ekoloji</w:t>
            </w:r>
          </w:p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</w:t>
            </w:r>
            <w:r w:rsidR="00072C93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9)</w:t>
            </w:r>
            <w:r w:rsidR="00072C93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</w:r>
          </w:p>
        </w:tc>
        <w:tc>
          <w:tcPr>
            <w:tcW w:w="2070" w:type="dxa"/>
            <w:vAlign w:val="center"/>
          </w:tcPr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Enstrümental Analiz</w:t>
            </w:r>
          </w:p>
          <w:p w:rsidR="002125F1" w:rsidRPr="00331D3F" w:rsidRDefault="002125F1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3)</w:t>
            </w:r>
          </w:p>
          <w:p w:rsidR="009522F0" w:rsidRPr="00331D3F" w:rsidRDefault="009522F0" w:rsidP="002125F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623425" w:rsidRPr="00331D3F" w:rsidTr="004E781F">
        <w:trPr>
          <w:trHeight w:val="590"/>
        </w:trPr>
        <w:tc>
          <w:tcPr>
            <w:tcW w:w="855" w:type="dxa"/>
            <w:vAlign w:val="center"/>
          </w:tcPr>
          <w:p w:rsidR="00623425" w:rsidRPr="00331D3F" w:rsidRDefault="00623425" w:rsidP="00623425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13.00-15.00</w:t>
            </w:r>
          </w:p>
        </w:tc>
        <w:tc>
          <w:tcPr>
            <w:tcW w:w="2069" w:type="dxa"/>
            <w:vAlign w:val="center"/>
          </w:tcPr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UZEM</w:t>
            </w:r>
          </w:p>
        </w:tc>
        <w:tc>
          <w:tcPr>
            <w:tcW w:w="2069" w:type="dxa"/>
            <w:vAlign w:val="center"/>
          </w:tcPr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Mesleki İngilizce</w:t>
            </w:r>
          </w:p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3)</w:t>
            </w:r>
          </w:p>
          <w:p w:rsidR="00072C93" w:rsidRPr="00331D3F" w:rsidRDefault="00072C93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69" w:type="dxa"/>
            <w:vAlign w:val="center"/>
          </w:tcPr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Fizyoloji</w:t>
            </w:r>
          </w:p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II</w:t>
            </w:r>
          </w:p>
          <w:p w:rsidR="006D1BA1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3)</w:t>
            </w:r>
          </w:p>
          <w:p w:rsidR="00623425" w:rsidRPr="00331D3F" w:rsidRDefault="00072C93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</w:r>
          </w:p>
        </w:tc>
        <w:tc>
          <w:tcPr>
            <w:tcW w:w="2070" w:type="dxa"/>
            <w:vAlign w:val="center"/>
          </w:tcPr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Prokaryot Genetiği</w:t>
            </w:r>
          </w:p>
          <w:p w:rsidR="006D1BA1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</w:t>
            </w:r>
            <w:r w:rsidR="00A708C4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9</w:t>
            </w: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)</w:t>
            </w:r>
          </w:p>
          <w:p w:rsidR="00623425" w:rsidRPr="00331D3F" w:rsidRDefault="00072C93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</w:r>
          </w:p>
        </w:tc>
        <w:tc>
          <w:tcPr>
            <w:tcW w:w="2069" w:type="dxa"/>
            <w:vAlign w:val="center"/>
          </w:tcPr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69" w:type="dxa"/>
            <w:vAlign w:val="center"/>
          </w:tcPr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Biyokimya II</w:t>
            </w:r>
          </w:p>
          <w:p w:rsidR="00623425" w:rsidRPr="00331D3F" w:rsidRDefault="00A708C4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</w:t>
            </w:r>
            <w:r w:rsidR="00623425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F10</w:t>
            </w: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9</w:t>
            </w:r>
            <w:r w:rsidR="00623425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)</w:t>
            </w:r>
            <w:r w:rsidR="00072C93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</w:r>
          </w:p>
        </w:tc>
        <w:tc>
          <w:tcPr>
            <w:tcW w:w="2070" w:type="dxa"/>
            <w:vAlign w:val="center"/>
          </w:tcPr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Endokrinoloji</w:t>
            </w:r>
          </w:p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3)</w:t>
            </w:r>
            <w:r w:rsidR="009522F0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</w:r>
          </w:p>
        </w:tc>
      </w:tr>
      <w:tr w:rsidR="00623425" w:rsidRPr="00331D3F" w:rsidTr="004E781F">
        <w:trPr>
          <w:trHeight w:val="776"/>
        </w:trPr>
        <w:tc>
          <w:tcPr>
            <w:tcW w:w="855" w:type="dxa"/>
            <w:vAlign w:val="center"/>
          </w:tcPr>
          <w:p w:rsidR="00623425" w:rsidRPr="00331D3F" w:rsidRDefault="00623425" w:rsidP="00623425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15.00-17.00</w:t>
            </w:r>
          </w:p>
        </w:tc>
        <w:tc>
          <w:tcPr>
            <w:tcW w:w="2069" w:type="dxa"/>
            <w:vAlign w:val="center"/>
          </w:tcPr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Moleküler Genetik</w:t>
            </w:r>
          </w:p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</w:t>
            </w:r>
            <w:r w:rsidR="00A708C4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9</w:t>
            </w: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)</w:t>
            </w:r>
          </w:p>
          <w:p w:rsidR="00A708C4" w:rsidRPr="00331D3F" w:rsidRDefault="00A708C4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69" w:type="dxa"/>
            <w:vAlign w:val="center"/>
          </w:tcPr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Kök Hücre Biyolojisi</w:t>
            </w:r>
          </w:p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3)</w:t>
            </w:r>
          </w:p>
          <w:p w:rsidR="00A708C4" w:rsidRPr="00331D3F" w:rsidRDefault="00A708C4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69" w:type="dxa"/>
            <w:vAlign w:val="center"/>
          </w:tcPr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Sinyal Yolakları</w:t>
            </w:r>
          </w:p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3)</w:t>
            </w:r>
            <w:r w:rsidR="00072C93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</w:r>
          </w:p>
        </w:tc>
        <w:tc>
          <w:tcPr>
            <w:tcW w:w="2070" w:type="dxa"/>
            <w:vAlign w:val="center"/>
          </w:tcPr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Biyoteknoloji</w:t>
            </w:r>
          </w:p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3)</w:t>
            </w:r>
            <w:r w:rsidR="00072C93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</w:r>
          </w:p>
        </w:tc>
        <w:tc>
          <w:tcPr>
            <w:tcW w:w="2069" w:type="dxa"/>
            <w:vAlign w:val="center"/>
          </w:tcPr>
          <w:p w:rsidR="00A708C4" w:rsidRPr="00331D3F" w:rsidRDefault="00A708C4" w:rsidP="00A708C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Stres Biyolojisi</w:t>
            </w:r>
          </w:p>
          <w:p w:rsidR="00A708C4" w:rsidRPr="00331D3F" w:rsidRDefault="00A708C4" w:rsidP="00A708C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3)</w:t>
            </w:r>
          </w:p>
          <w:p w:rsidR="00623425" w:rsidRPr="00331D3F" w:rsidRDefault="00623425" w:rsidP="00A708C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69" w:type="dxa"/>
            <w:vAlign w:val="center"/>
          </w:tcPr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Bitki</w:t>
            </w:r>
          </w:p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Embriyolojisi</w:t>
            </w:r>
          </w:p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3)</w:t>
            </w:r>
            <w:r w:rsidR="00072C93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</w:r>
          </w:p>
        </w:tc>
        <w:tc>
          <w:tcPr>
            <w:tcW w:w="2070" w:type="dxa"/>
            <w:vAlign w:val="center"/>
          </w:tcPr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Biyoinformatik</w:t>
            </w:r>
          </w:p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</w:t>
            </w:r>
            <w:r w:rsidR="00A708C4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F</w:t>
            </w: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103)</w:t>
            </w:r>
            <w:r w:rsidR="009522F0"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</w:r>
          </w:p>
        </w:tc>
      </w:tr>
      <w:tr w:rsidR="00623425" w:rsidRPr="00331D3F" w:rsidTr="004E781F">
        <w:trPr>
          <w:trHeight w:val="776"/>
        </w:trPr>
        <w:tc>
          <w:tcPr>
            <w:tcW w:w="855" w:type="dxa"/>
            <w:vAlign w:val="center"/>
          </w:tcPr>
          <w:p w:rsidR="00623425" w:rsidRPr="00331D3F" w:rsidRDefault="00623425" w:rsidP="00623425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17.00-19.00</w:t>
            </w:r>
          </w:p>
        </w:tc>
        <w:tc>
          <w:tcPr>
            <w:tcW w:w="2069" w:type="dxa"/>
            <w:vAlign w:val="center"/>
          </w:tcPr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Kromozom</w:t>
            </w:r>
          </w:p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Biyolojisi</w:t>
            </w:r>
          </w:p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3)</w:t>
            </w:r>
          </w:p>
          <w:p w:rsidR="00072C93" w:rsidRPr="00331D3F" w:rsidRDefault="00072C93" w:rsidP="006D1822">
            <w:pPr>
              <w:spacing w:line="276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69" w:type="dxa"/>
            <w:vAlign w:val="center"/>
          </w:tcPr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69" w:type="dxa"/>
            <w:vAlign w:val="center"/>
          </w:tcPr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Hücre</w:t>
            </w:r>
          </w:p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Biyolojisi</w:t>
            </w:r>
          </w:p>
          <w:p w:rsidR="006D1BA1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t>(F103)</w:t>
            </w:r>
          </w:p>
          <w:p w:rsidR="00623425" w:rsidRPr="00331D3F" w:rsidRDefault="00072C93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331D3F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</w:r>
          </w:p>
        </w:tc>
        <w:tc>
          <w:tcPr>
            <w:tcW w:w="2070" w:type="dxa"/>
            <w:vAlign w:val="center"/>
          </w:tcPr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69" w:type="dxa"/>
            <w:vAlign w:val="center"/>
          </w:tcPr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69" w:type="dxa"/>
            <w:vAlign w:val="center"/>
          </w:tcPr>
          <w:p w:rsidR="00072C93" w:rsidRPr="00331D3F" w:rsidRDefault="00072C93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70" w:type="dxa"/>
            <w:vAlign w:val="center"/>
          </w:tcPr>
          <w:p w:rsidR="00623425" w:rsidRPr="00331D3F" w:rsidRDefault="00623425" w:rsidP="0062342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</w:tbl>
    <w:p w:rsidR="00065C7E" w:rsidRPr="00331D3F" w:rsidRDefault="00065C7E" w:rsidP="00065C7E">
      <w:pPr>
        <w:spacing w:after="0"/>
        <w:rPr>
          <w:rFonts w:ascii="Times New Roman" w:hAnsi="Times New Roman" w:cs="Times New Roman"/>
        </w:rPr>
      </w:pPr>
    </w:p>
    <w:p w:rsidR="006D1822" w:rsidRDefault="00912F20" w:rsidP="00912F20">
      <w:pPr>
        <w:tabs>
          <w:tab w:val="left" w:pos="8272"/>
        </w:tabs>
        <w:spacing w:after="0" w:line="276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912F20" w:rsidRPr="004E781F" w:rsidRDefault="006D1822" w:rsidP="006D1822">
      <w:pPr>
        <w:tabs>
          <w:tab w:val="left" w:pos="8272"/>
        </w:tabs>
        <w:spacing w:after="0" w:line="276" w:lineRule="auto"/>
        <w:jc w:val="center"/>
      </w:pPr>
      <w:r>
        <w:tab/>
      </w:r>
      <w:r>
        <w:tab/>
      </w:r>
      <w:r>
        <w:tab/>
      </w:r>
      <w:r w:rsidR="00954F20">
        <w:rPr>
          <w:rFonts w:ascii="Times New Roman" w:hAnsi="Times New Roman" w:cs="Times New Roman"/>
          <w:sz w:val="24"/>
          <w:szCs w:val="24"/>
        </w:rPr>
        <w:t>1</w:t>
      </w:r>
      <w:r w:rsidR="00065C7E">
        <w:rPr>
          <w:rFonts w:ascii="Times New Roman" w:hAnsi="Times New Roman" w:cs="Times New Roman"/>
          <w:sz w:val="24"/>
          <w:szCs w:val="24"/>
        </w:rPr>
        <w:t>6</w:t>
      </w:r>
      <w:r w:rsidR="00912F20">
        <w:rPr>
          <w:rFonts w:ascii="Times New Roman" w:hAnsi="Times New Roman" w:cs="Times New Roman"/>
          <w:sz w:val="24"/>
          <w:szCs w:val="24"/>
        </w:rPr>
        <w:t>.0</w:t>
      </w:r>
      <w:r w:rsidR="00954F20">
        <w:rPr>
          <w:rFonts w:ascii="Times New Roman" w:hAnsi="Times New Roman" w:cs="Times New Roman"/>
          <w:sz w:val="24"/>
          <w:szCs w:val="24"/>
        </w:rPr>
        <w:t>6</w:t>
      </w:r>
      <w:bookmarkStart w:id="1" w:name="_GoBack"/>
      <w:bookmarkEnd w:id="1"/>
      <w:r w:rsidR="00912F20">
        <w:rPr>
          <w:rFonts w:ascii="Times New Roman" w:hAnsi="Times New Roman" w:cs="Times New Roman"/>
          <w:sz w:val="24"/>
          <w:szCs w:val="24"/>
        </w:rPr>
        <w:t>.2019</w:t>
      </w:r>
    </w:p>
    <w:p w:rsidR="00912F20" w:rsidRDefault="00912F20" w:rsidP="00912F20">
      <w:pPr>
        <w:tabs>
          <w:tab w:val="left" w:pos="8272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r. Öğr. Üyesi </w:t>
      </w:r>
      <w:r w:rsidR="004E781F">
        <w:rPr>
          <w:rFonts w:ascii="Times New Roman" w:hAnsi="Times New Roman" w:cs="Times New Roman"/>
          <w:sz w:val="24"/>
          <w:szCs w:val="24"/>
        </w:rPr>
        <w:t>Onur EROĞLU</w:t>
      </w:r>
    </w:p>
    <w:p w:rsidR="00804D53" w:rsidRPr="00912F20" w:rsidRDefault="00912F20" w:rsidP="00912F20">
      <w:pPr>
        <w:tabs>
          <w:tab w:val="left" w:pos="9510"/>
        </w:tabs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Bölüm Bşk. </w:t>
      </w:r>
      <w:r w:rsidR="004E781F">
        <w:rPr>
          <w:rFonts w:ascii="Times New Roman" w:hAnsi="Times New Roman" w:cs="Times New Roman"/>
          <w:sz w:val="24"/>
          <w:szCs w:val="24"/>
        </w:rPr>
        <w:t>Yrd</w:t>
      </w:r>
      <w:r>
        <w:rPr>
          <w:rFonts w:ascii="Times New Roman" w:hAnsi="Times New Roman" w:cs="Times New Roman"/>
          <w:sz w:val="24"/>
          <w:szCs w:val="24"/>
        </w:rPr>
        <w:t>.</w:t>
      </w:r>
      <w:bookmarkEnd w:id="0"/>
    </w:p>
    <w:sectPr w:rsidR="00804D53" w:rsidRPr="00912F20" w:rsidSect="008223F3">
      <w:headerReference w:type="default" r:id="rId6"/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6933" w:rsidRDefault="003A6933" w:rsidP="00BC79F0">
      <w:pPr>
        <w:spacing w:after="0" w:line="240" w:lineRule="auto"/>
      </w:pPr>
      <w:r>
        <w:separator/>
      </w:r>
    </w:p>
  </w:endnote>
  <w:endnote w:type="continuationSeparator" w:id="0">
    <w:p w:rsidR="003A6933" w:rsidRDefault="003A6933" w:rsidP="00BC79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6933" w:rsidRDefault="003A6933" w:rsidP="00BC79F0">
      <w:pPr>
        <w:spacing w:after="0" w:line="240" w:lineRule="auto"/>
      </w:pPr>
      <w:r>
        <w:separator/>
      </w:r>
    </w:p>
  </w:footnote>
  <w:footnote w:type="continuationSeparator" w:id="0">
    <w:p w:rsidR="003A6933" w:rsidRDefault="003A6933" w:rsidP="00BC79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79F0" w:rsidRDefault="00BC79F0">
    <w:pPr>
      <w:pStyle w:val="stBilgi"/>
    </w:pPr>
  </w:p>
  <w:p w:rsidR="00BC79F0" w:rsidRDefault="00BC79F0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NDYxtzQxtTA1MDNU0lEKTi0uzszPAykwrgUAswmQbywAAAA="/>
  </w:docVars>
  <w:rsids>
    <w:rsidRoot w:val="007F3248"/>
    <w:rsid w:val="00065C7E"/>
    <w:rsid w:val="00072C93"/>
    <w:rsid w:val="001077CA"/>
    <w:rsid w:val="002125F1"/>
    <w:rsid w:val="002D738E"/>
    <w:rsid w:val="00314B96"/>
    <w:rsid w:val="00331D3F"/>
    <w:rsid w:val="003A6933"/>
    <w:rsid w:val="003B74A5"/>
    <w:rsid w:val="00442231"/>
    <w:rsid w:val="004B2AA3"/>
    <w:rsid w:val="004E781F"/>
    <w:rsid w:val="006077CA"/>
    <w:rsid w:val="00623425"/>
    <w:rsid w:val="006A1CFE"/>
    <w:rsid w:val="006B3C6E"/>
    <w:rsid w:val="006D1822"/>
    <w:rsid w:val="006D1BA1"/>
    <w:rsid w:val="007F3248"/>
    <w:rsid w:val="00804D53"/>
    <w:rsid w:val="008078DD"/>
    <w:rsid w:val="008223F3"/>
    <w:rsid w:val="008524A2"/>
    <w:rsid w:val="008559C5"/>
    <w:rsid w:val="00886A36"/>
    <w:rsid w:val="00887FF0"/>
    <w:rsid w:val="00912F20"/>
    <w:rsid w:val="009522F0"/>
    <w:rsid w:val="00954F20"/>
    <w:rsid w:val="00A708C4"/>
    <w:rsid w:val="00BB4861"/>
    <w:rsid w:val="00BC79F0"/>
    <w:rsid w:val="00CC5BAD"/>
    <w:rsid w:val="00CD7B66"/>
    <w:rsid w:val="00D652CC"/>
    <w:rsid w:val="00D80EE0"/>
    <w:rsid w:val="00EF7EF6"/>
    <w:rsid w:val="00F427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BC0BFD"/>
  <w15:docId w15:val="{E3FE4DDE-85B4-41B1-88C0-A32CCB181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59C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8559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C79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C79F0"/>
  </w:style>
  <w:style w:type="paragraph" w:styleId="AltBilgi">
    <w:name w:val="footer"/>
    <w:basedOn w:val="Normal"/>
    <w:link w:val="AltBilgiChar"/>
    <w:uiPriority w:val="99"/>
    <w:unhideWhenUsed/>
    <w:rsid w:val="00BC79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C79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38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ülcin cetin</cp:lastModifiedBy>
  <cp:revision>3</cp:revision>
  <dcterms:created xsi:type="dcterms:W3CDTF">2019-06-16T22:36:00Z</dcterms:created>
  <dcterms:modified xsi:type="dcterms:W3CDTF">2019-06-16T22:36:00Z</dcterms:modified>
</cp:coreProperties>
</file>